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ist</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hailand</w:t>
      </w:r>
      <w:r>
        <w:t xml:space="preserve"> </w:t>
      </w:r>
      <w:r>
        <w:t xml:space="preserve">Bangkok</w:t>
      </w:r>
    </w:p>
    <w:bookmarkStart w:id="21" w:name="X4e177fa73d35f4ceae60c0068a772d6444ea02d"/>
    <w:p>
      <w:pPr>
        <w:pStyle w:val="Heading1"/>
      </w:pPr>
      <w:r>
        <w:t xml:space="preserve">Scholarship Application Letter for Journalism Excellence in Thailand Bangkok</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edia Development Foundation</w:t>
      </w:r>
      <w:r>
        <w:br/>
      </w:r>
      <w:r>
        <w:t xml:space="preserve">123 Sathorn Road, Bangkok 10120</w:t>
      </w:r>
      <w:r>
        <w:br/>
      </w:r>
      <w:r>
        <w:t xml:space="preserve">Thailand</w:t>
      </w:r>
    </w:p>
    <w:bookmarkStart w:id="20" w:name="Xd3b1164f6861234e2a8dd228c14c1519a438c65"/>
    <w:p>
      <w:pPr>
        <w:pStyle w:val="Heading2"/>
      </w:pPr>
      <w:r>
        <w:t xml:space="preserve">Subject: Formal Scholarship Application Letter for Advanced Journalism Studies in Thailand Bangkok</w:t>
      </w:r>
    </w:p>
    <w:p>
      <w:pPr>
        <w:pStyle w:val="FirstParagraph"/>
      </w:pPr>
      <w:r>
        <w:t xml:space="preserve">Dear Esteemed Scholarship Committee,</w:t>
      </w:r>
    </w:p>
    <w:p>
      <w:pPr>
        <w:pStyle w:val="BodyText"/>
      </w:pPr>
      <w:r>
        <w:t xml:space="preserve">It is with profound enthusiasm and deep respect for the transformative power of ethical journalism that I submit this</w:t>
      </w:r>
      <w:r>
        <w:t xml:space="preserve"> </w:t>
      </w:r>
      <w:r>
        <w:rPr>
          <w:bCs/>
          <w:b/>
        </w:rPr>
        <w:t xml:space="preserve">Scholarship Application Letter</w:t>
      </w:r>
      <w:r>
        <w:t xml:space="preserve"> </w:t>
      </w:r>
      <w:r>
        <w:t xml:space="preserve">to apply for the prestigious International Media Development Scholarship. As a dedicated</w:t>
      </w:r>
      <w:r>
        <w:t xml:space="preserve"> </w:t>
      </w:r>
      <w:r>
        <w:rPr>
          <w:bCs/>
          <w:b/>
        </w:rPr>
        <w:t xml:space="preserve">Journalist</w:t>
      </w:r>
      <w:r>
        <w:t xml:space="preserve"> </w:t>
      </w:r>
      <w:r>
        <w:t xml:space="preserve">with seven years of immersive reporting experience across Southeast Asia, I seek to advance my professional capabilities through specialized study at a world-class institution in the vibrant heart of media innovation:</w:t>
      </w:r>
      <w:r>
        <w:t xml:space="preserve"> </w:t>
      </w:r>
      <w:r>
        <w:rPr>
          <w:bCs/>
          <w:b/>
        </w:rPr>
        <w:t xml:space="preserve">Thailand Bangkok</w:t>
      </w:r>
      <w:r>
        <w:t xml:space="preserve">. This application represents not merely an academic pursuit but a strategic commitment to contributing meaningful solutions to the evolving challenges facing journalism in our region.</w:t>
      </w:r>
    </w:p>
    <w:p>
      <w:pPr>
        <w:pStyle w:val="BodyText"/>
      </w:pPr>
      <w:r>
        <w:t xml:space="preserve">My journalistic journey began in rural Cambodia, where I documented grassroots agricultural movements for a regional news network. This foundational experience taught me that compelling storytelling requires more than technical skill—it demands cultural humility and contextual mastery. Subsequent roles with Reuters' Bangkok bureau and the Asian Journalists Association (AJA) have allowed me to cover critical issues ranging from ASEAN economic policy shifts to climate resilience in coastal communities. I've reported on the 2021 floods that displaced 5 million people, conducted investigative pieces on illegal wildlife trafficking along the Mekong River, and developed multimedia projects highlighting migrant worker rights in</w:t>
      </w:r>
      <w:r>
        <w:t xml:space="preserve"> </w:t>
      </w:r>
      <w:r>
        <w:rPr>
          <w:bCs/>
          <w:b/>
        </w:rPr>
        <w:t xml:space="preserve">Thailand Bangkok</w:t>
      </w:r>
      <w:r>
        <w:t xml:space="preserve">'s industrial zones. Each assignment reinforced my conviction that responsible journalism must bridge local realities with global narratives.</w:t>
      </w:r>
    </w:p>
    <w:p>
      <w:pPr>
        <w:pStyle w:val="BodyText"/>
      </w:pPr>
      <w:r>
        <w:t xml:space="preserve">This is precisely why I am drawn to pursue advanced studies in Bangkok. While many scholars seek Western institutions for media education, the unique ecosystem of Southeast Asia’s capital presents an unparalleled learning environment for a forward-thinking</w:t>
      </w:r>
      <w:r>
        <w:t xml:space="preserve"> </w:t>
      </w:r>
      <w:r>
        <w:rPr>
          <w:bCs/>
          <w:b/>
        </w:rPr>
        <w:t xml:space="preserve">Journalist</w:t>
      </w:r>
      <w:r>
        <w:t xml:space="preserve">. Bangkok serves as the region’s undisputed media crossroads—hosting headquarters of major networks like Channel 3, Thai Public Broadcasting Service (TPBS), and international agencies including UNICEF and Reuters. Here, I would be immersed in the dynamic intersection of traditional print journalism, digital innovation, and emerging platforms where Thailand’s media landscape is rapidly evolving. The city’s role as a hub for ASEAN diplomacy provides daily access to diplomatic briefings, policy discussions, and cultural exchanges that are impossible to replicate elsewhere. Studying in</w:t>
      </w:r>
      <w:r>
        <w:t xml:space="preserve"> </w:t>
      </w:r>
      <w:r>
        <w:rPr>
          <w:bCs/>
          <w:b/>
        </w:rPr>
        <w:t xml:space="preserve">Thailand Bangkok</w:t>
      </w:r>
      <w:r>
        <w:t xml:space="preserve"> </w:t>
      </w:r>
      <w:r>
        <w:t xml:space="preserve">is not just about geography—it's about learning from the very front lines where Southeast Asian narratives are shaped.</w:t>
      </w:r>
    </w:p>
    <w:p>
      <w:pPr>
        <w:pStyle w:val="BodyText"/>
      </w:pPr>
      <w:r>
        <w:t xml:space="preserve">My academic trajectory aligns precisely with the scholarship’s mission. I completed my Bachelor of Journalism at the University of Phayao, where I graduated top of my class with a thesis on "Digital Storytelling in Post-Pandemic Southeast Asia." Now, I seek to deepen this work through your program’s specialization in</w:t>
      </w:r>
      <w:r>
        <w:t xml:space="preserve"> </w:t>
      </w:r>
      <w:r>
        <w:rPr>
          <w:iCs/>
          <w:i/>
        </w:rPr>
        <w:t xml:space="preserve">Human Rights Reporting and Media Ethics</w:t>
      </w:r>
      <w:r>
        <w:t xml:space="preserve">. The curriculum's focus on ethical frameworks for covering sensitive issues like Thailand’s political transitions and cross-border migration directly addresses gaps I've observed in current reporting. For instance, during my coverage of the 2023 labor reforms, I witnessed firsthand how poorly contextualized narratives could exacerbate social tensions—a problem this scholarship’s training in "Contextual Reporting" will equip me to solve.</w:t>
      </w:r>
    </w:p>
    <w:p>
      <w:pPr>
        <w:pStyle w:val="BodyText"/>
      </w:pPr>
      <w:r>
        <w:t xml:space="preserve">What distinguishes this</w:t>
      </w:r>
      <w:r>
        <w:t xml:space="preserve"> </w:t>
      </w:r>
      <w:r>
        <w:rPr>
          <w:bCs/>
          <w:b/>
        </w:rPr>
        <w:t xml:space="preserve">Scholarship Application Letter</w:t>
      </w:r>
      <w:r>
        <w:t xml:space="preserve"> </w:t>
      </w:r>
      <w:r>
        <w:t xml:space="preserve">is my concrete plan for reciprocal contribution. I do not seek to merely absorb knowledge; I aim to become a catalyst for change. Upon completion of the program, I will establish "Southeast Asia Media Exchange" (SAME), a collaborative platform connecting young journalists from Thailand, Myanmar, and Laos through workshops on fact-checking and community engagement—funded by partnerships with Bangkok-based NGOs like Thai Community Development Network. This initiative directly addresses regional media fragmentation highlighted in the UNESCO 2023 Southeast Asia Media Report. Furthermore, I will develop an open-source digital toolkit for verifying misinformation in low-bandwidth environments, a critical need during Thailand’s election cycles where false narratives spread rapidly on Facebook.</w:t>
      </w:r>
    </w:p>
    <w:p>
      <w:pPr>
        <w:pStyle w:val="BodyText"/>
      </w:pPr>
      <w:r>
        <w:t xml:space="preserve">My commitment to</w:t>
      </w:r>
      <w:r>
        <w:t xml:space="preserve"> </w:t>
      </w:r>
      <w:r>
        <w:rPr>
          <w:bCs/>
          <w:b/>
        </w:rPr>
        <w:t xml:space="preserve">Thailand Bangkok</w:t>
      </w:r>
      <w:r>
        <w:t xml:space="preserve">'s media ecosystem is deeply personal. I married a Thai-Canadian journalist who has worked with BBC Thai, and our family has become part of this city’s fabric—from navigating the chaotic energy of Chatuchak Weekend Market to participating in community clean-ups along Chao Phraya River. This cultural integration allows me to approach stories with both insider perspective and outsider objectivity. I’ve already begun collaborating with Thammasat University’s journalism department on a student project about Bangkok's street vendors—proving my ability to work within Thai institutional frameworks while maintaining journalistic integrity.</w:t>
      </w:r>
    </w:p>
    <w:p>
      <w:pPr>
        <w:pStyle w:val="BodyText"/>
      </w:pPr>
      <w:r>
        <w:t xml:space="preserve">I recognize that this scholarship represents far more than tuition coverage; it is an investment in building regional journalism capacity. My proposed "Bangkok Media Fellowship" program would provide stipends for 10 emerging journalists annually, ensuring the benefits extend beyond my own development. This model has drawn interest from Thailand’s National Broadcasting Services and the International Press Institute, who have expressed willingness to co-sponsor pilot workshops at our planned community hub near Silom Road. In a region where media freedom faces increasing pressures, investing in locally rooted leadership like mine is not just strategic—it's essential for democratic resilience.</w:t>
      </w:r>
    </w:p>
    <w:p>
      <w:pPr>
        <w:pStyle w:val="BodyText"/>
      </w:pPr>
      <w:r>
        <w:t xml:space="preserve">As I reflect on my journey from Cambodia’s villages to Bangkok’s newsrooms, I am reminded of the words of Thai journalist Suthichai Yoon: "The most powerful journalism happens when you sit down with the people, not above them." This philosophy guides my work—and will define my contribution during this scholarship. With your support, I will return to</w:t>
      </w:r>
      <w:r>
        <w:t xml:space="preserve"> </w:t>
      </w:r>
      <w:r>
        <w:rPr>
          <w:bCs/>
          <w:b/>
        </w:rPr>
        <w:t xml:space="preserve">Thailand Bangkok</w:t>
      </w:r>
      <w:r>
        <w:t xml:space="preserve"> </w:t>
      </w:r>
      <w:r>
        <w:t xml:space="preserve">not as a student, but as an empowered journalist ready to build bridges between communities and create narratives that uplift rather than divide.</w:t>
      </w:r>
    </w:p>
    <w:p>
      <w:pPr>
        <w:pStyle w:val="BodyText"/>
      </w:pPr>
      <w:r>
        <w:t xml:space="preserve">I respectfully request the opportunity to join this transformative program. I have attached all required documents including academic transcripts, professional references from senior editors at Reuters and Thai PBS, and my proposed media development roadmap. Thank you for considering this</w:t>
      </w:r>
      <w:r>
        <w:t xml:space="preserve"> </w:t>
      </w:r>
      <w:r>
        <w:rPr>
          <w:bCs/>
          <w:b/>
        </w:rPr>
        <w:t xml:space="preserve">Scholarship Application Letter</w:t>
      </w:r>
      <w:r>
        <w:t xml:space="preserve"> </w:t>
      </w:r>
      <w:r>
        <w:t xml:space="preserve">and for championing journalism that matters in our most pivotal region.</w:t>
      </w:r>
    </w:p>
    <w:p>
      <w:pPr>
        <w:pStyle w:val="BodyText"/>
      </w:pPr>
      <w:r>
        <w:t xml:space="preserve">Sincerely,</w:t>
      </w:r>
      <w:r>
        <w:br/>
      </w:r>
      <w:r>
        <w:t xml:space="preserve">[Your Full Name]</w:t>
      </w:r>
      <w:r>
        <w:br/>
      </w:r>
      <w:r>
        <w:t xml:space="preserve">Registered Journalist, Thai Media Council (Certificate #TH-17892)</w:t>
      </w:r>
      <w:r>
        <w:br/>
      </w:r>
      <w:r>
        <w:t xml:space="preserve">Member, International Federation of Journalis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ist Scholarship Application Letter - Thailand Bangkok</dc:title>
  <dc:creator/>
  <dc:language>en</dc:language>
  <cp:keywords/>
  <dcterms:created xsi:type="dcterms:W3CDTF">2026-07-23T16:30:34Z</dcterms:created>
  <dcterms:modified xsi:type="dcterms:W3CDTF">2026-07-23T16:30:34Z</dcterms:modified>
</cp:coreProperties>
</file>

<file path=docProps/custom.xml><?xml version="1.0" encoding="utf-8"?>
<Properties xmlns="http://schemas.openxmlformats.org/officeDocument/2006/custom-properties" xmlns:vt="http://schemas.openxmlformats.org/officeDocument/2006/docPropsVTypes"/>
</file>